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658627" cy="2136808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850571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99568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81557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21868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851108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260291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741576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10162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508075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536752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470313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469268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515098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562819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жозеф Кервенс</dc:creator>
  <dc:language>ru-RU</dc:language>
  <cp:keywords/>
  <dcterms:created xsi:type="dcterms:W3CDTF">2023-02-28T11:07:51Z</dcterms:created>
  <dcterms:modified xsi:type="dcterms:W3CDTF">2023-02-28T11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